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Electronics Engineer Internship Opportunity in Brazil São Paulo</w:t>
      </w:r>
    </w:p>
    <w:bookmarkEnd w:id="20"/>
    <w:p>
      <w:pPr>
        <w:pStyle w:val="BodyText"/>
      </w:pPr>
      <w:r>
        <w:t xml:space="preserve">Hiring Manager</w:t>
      </w:r>
      <w:r>
        <w:br/>
      </w:r>
      <w:r>
        <w:t xml:space="preserve">[Company Name]</w:t>
      </w:r>
      <w:r>
        <w:br/>
      </w:r>
      <w:r>
        <w:t xml:space="preserve">Rua [Street Address], [Number]</w:t>
      </w:r>
      <w:r>
        <w:br/>
      </w:r>
      <w:r>
        <w:t xml:space="preserve">Centro, São Paulo - SP, 01001-902</w:t>
      </w:r>
      <w:r>
        <w:br/>
      </w:r>
      <w:r>
        <w:t xml:space="preserve">Brazil</w:t>
      </w:r>
    </w:p>
    <w:p>
      <w:pPr>
        <w:pStyle w:val="BodyText"/>
      </w:pPr>
      <w:r>
        <w:t xml:space="preserve">October 26, 2023</w:t>
      </w:r>
    </w:p>
    <w:p>
      <w:pPr>
        <w:pStyle w:val="BodyText"/>
      </w:pPr>
      <w:r>
        <w:t xml:space="preserve">Subject: Internship Application for Electronics Engineer Position</w:t>
      </w:r>
    </w:p>
    <w:p>
      <w:pPr>
        <w:pStyle w:val="BodyText"/>
      </w:pPr>
      <w:r>
        <w:t xml:space="preserve">Dear Hiring Manager,</w:t>
      </w:r>
    </w:p>
    <w:p>
      <w:pPr>
        <w:pStyle w:val="BodyText"/>
      </w:pPr>
      <w:r>
        <w:t xml:space="preserve">I am writing to express my enthusiastic application for the Electronics Engineer Internship position at [Company Name], as advertised on your career portal. As a final-year undergraduate student specializing in Electronics Engineering at the Federal University of São Paulo (UNIFESP), I have meticulously prepared myself to contribute meaningfully to your team while immersing myself in the dynamic technological ecosystem of Brazil São Paulo. This Internship Application Letter represents not merely an application, but a passionate declaration of my commitment to advancing my engineering expertise within one of Latin America's most innovative metropolitan centers.</w:t>
      </w:r>
    </w:p>
    <w:p>
      <w:pPr>
        <w:pStyle w:val="BodyText"/>
      </w:pPr>
      <w:r>
        <w:t xml:space="preserve">My academic journey at UNIFESP has been rigorously structured around cutting-edge electronics principles with a distinct focus on Brazilian industry needs. I have completed advanced coursework including Analog and Digital Circuit Design, Embedded Systems Development, RF Communication Protocols, and Power Electronics – all contextualized through projects addressing local challenges. For instance, in my capstone project titled "Low-Cost IoT Sensors for Agricultural Monitoring in São Paulo's Rural Periphery," I designed a solar-powered sensor network using ESP32 microcontrollers that reduced monitoring costs by 68% compared to imported alternatives. This project directly aligned with Brazil's strategic focus on agrotechnology innovation, a sector rapidly growing within São Paulo state where agricultural exports constitute 15% of the national GDP.</w:t>
      </w:r>
    </w:p>
    <w:p>
      <w:pPr>
        <w:pStyle w:val="BodyText"/>
      </w:pPr>
      <w:r>
        <w:t xml:space="preserve">My technical proficiency extends beyond academic theory into practical implementation. I am proficient in Altium Designer for PCB layout (having designed 12 multi-layer boards), MATLAB for signal processing simulations, and C/C++ programming for microcontroller applications. During my summer internship at a São Paulo-based robotics startup, I collaborated on developing a fault-tolerant motor control system that improved industrial conveyor belt reliability by 32%. This experience cemented my understanding of Brazil's manufacturing sector needs – particularly in automotive component production where São Paulo hosts 40% of the nation's vehicle assembly plants. My hands-on work with RF modules for industrial IoT communication directly addressed challenges common in Brazil's complex electromagnetic environment, where regulatory compliance with ANATEL standards is critical.</w:t>
      </w:r>
    </w:p>
    <w:p>
      <w:pPr>
        <w:pStyle w:val="BodyText"/>
      </w:pPr>
      <w:r>
        <w:t xml:space="preserve">What particularly excites me about this Electronics Engineer internship opportunity in Brazil São Paulo is the unique convergence of global engineering standards and local innovation. São Paulo isn't merely a location; it's the nerve center of Brazil's technological renaissance. The city hosts over 2,500 tech companies including multinational R&amp;D centers (like Bosch and Siemens), emerging startups in the "São Paulo Tech Hub," and government initiatives like SP Inova that actively foster electronics innovation. I am eager to learn from your team's expertise while contributing to projects that could impact sectors vital to Brazil's economy – from smart grid technology supporting São Paulo's energy needs (serving 22 million residents) to medical device development for Brazil's public health system (SUS). My fluency in Portuguese (native) and English allows me to immediately integrate into your multicultural team while navigating Brazil's regulatory landscape.</w:t>
      </w:r>
    </w:p>
    <w:p>
      <w:pPr>
        <w:pStyle w:val="BodyText"/>
      </w:pPr>
      <w:r>
        <w:t xml:space="preserve">My commitment to the Electronics Engineer field is deeply rooted in Brazil's technological aspirations. As an engineer, I understand that São Paulo's electronics industry isn't just about components – it's about building infrastructure for national development. I've followed your company's work on [mention specific project if possible, e.g., "5G network optimization for urban environments"] with keen interest, particularly how it addresses the unique challenges of densely populated metropolitan areas like São Paulo. The city's electronics sector is projected to grow at 8.2% annually through 2030 (Brazilian Electronics Association), creating unprecedented opportunities for skilled engineers who understand both global standards and local context.</w:t>
      </w:r>
    </w:p>
    <w:p>
      <w:pPr>
        <w:pStyle w:val="BodyText"/>
      </w:pPr>
      <w:r>
        <w:t xml:space="preserve">Beyond technical skills, I bring a proactive attitude honed through my leadership as Technical Coordinator at the UNIFESP Robotics Club. I organized 15+ workshops on circuit prototyping for 200+ students across São Paulo campuses, adapting content to address Brazilian students' resource constraints. This experience taught me to communicate complex electronics concepts accessibly – a skill essential when collaborating with diverse teams in Brazil's multicultural corporate environment. My adaptability was further proven during my volunteer work with "Engenheiros sem Fronteiras" (Engineers Without Borders), where I helped implement solar-powered communication systems in rural São Paulo communities, navigating logistical challenges unique to Brazilian infrastructure.</w:t>
      </w:r>
    </w:p>
    <w:p>
      <w:pPr>
        <w:pStyle w:val="BodyText"/>
      </w:pPr>
      <w:r>
        <w:t xml:space="preserve">I am particularly drawn to your company's commitment to sustainable engineering practices – a critical priority as Brazil accelerates its renewable energy transition. My academic research on energy-efficient circuit design for IoT devices aligns with this mission, and I am eager to apply these principles within your R&amp;D framework. The opportunity to contribute while learning from industry veterans in Brazil São Paulo's thriving electronics ecosystem represents the ideal next step in my engineering journey.</w:t>
      </w:r>
    </w:p>
    <w:p>
      <w:pPr>
        <w:pStyle w:val="BodyText"/>
      </w:pPr>
      <w:r>
        <w:t xml:space="preserve">As an aspiring Electronics Engineer committed to serving Brazil's technological advancement, I am confident that my blend of academic rigor, hands-on experience with Brazilian market challenges, and deep cultural understanding makes me an exceptional candidate for this internship. I have attached my resume detailing additional projects including my work on power factor correction circuits for industrial equipment – a solution currently being piloted by a São Paulo manufacturing partner.</w:t>
      </w:r>
    </w:p>
    <w:p>
      <w:pPr>
        <w:pStyle w:val="BodyText"/>
      </w:pPr>
      <w:r>
        <w:t xml:space="preserve">Thank you for considering my Internship Application Letter. I am eager to discuss how my skills in circuit design, embedded systems development, and contextual understanding of Brazil's electronics landscape can benefit [Company Name]. I am available for an interview at your earliest convenience and have attached all required documents. The prospect of contributing to São Paulo's engineering excellence excites me profoundly.</w:t>
      </w:r>
    </w:p>
    <w:p>
      <w:pPr>
        <w:pStyle w:val="BodyText"/>
      </w:pPr>
      <w:r>
        <w:t xml:space="preserve">Sincerely,</w:t>
      </w:r>
      <w:r>
        <w:br/>
      </w:r>
      <w:r>
        <w:br/>
      </w:r>
      <w:r>
        <w:t xml:space="preserve">[Your Full Name]</w:t>
      </w:r>
      <w:r>
        <w:br/>
      </w:r>
      <w:r>
        <w:t xml:space="preserve">Electronics Engineering Student</w:t>
      </w:r>
      <w:r>
        <w:br/>
      </w:r>
      <w:r>
        <w:t xml:space="preserve">Federal University of São Paulo (UNIFESP)</w:t>
      </w:r>
      <w:r>
        <w:br/>
      </w:r>
      <w:r>
        <w:t xml:space="preserve">Email: your.email@unifesp.br | Phone: +55 (11) 9XXXX-XXXX</w:t>
      </w:r>
      <w:r>
        <w:br/>
      </w:r>
    </w:p>
    <w:p>
      <w:pPr>
        <w:pStyle w:val="BodyText"/>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Position</dc:title>
  <dc:creator/>
  <dc:language>en</dc:language>
  <cp:keywords/>
  <dcterms:created xsi:type="dcterms:W3CDTF">2026-07-19T18:40:05Z</dcterms:created>
  <dcterms:modified xsi:type="dcterms:W3CDTF">2026-07-19T18:40:05Z</dcterms:modified>
</cp:coreProperties>
</file>

<file path=docProps/custom.xml><?xml version="1.0" encoding="utf-8"?>
<Properties xmlns="http://schemas.openxmlformats.org/officeDocument/2006/custom-properties" xmlns:vt="http://schemas.openxmlformats.org/officeDocument/2006/docPropsVTypes"/>
</file>